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>
          <w:pPr>
            <w:pStyle w:val="Subtitle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552E6DB5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FE823C" w14:textId="77777777" w:rsidR="00513AA9" w:rsidRDefault="00513AA9">
      <w:pPr>
        <w:spacing w:after="0"/>
      </w:pPr>
      <w:r>
        <w:separator/>
      </w:r>
    </w:p>
  </w:endnote>
  <w:endnote w:type="continuationSeparator" w:id="0">
    <w:p w14:paraId="2C535A4D" w14:textId="77777777" w:rsidR="00513AA9" w:rsidRDefault="00513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0D899D1E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  <w:r w:rsidR="00401E27">
          <w:rPr>
            <w:rStyle w:val="PageNumber"/>
          </w:rPr>
          <w:t>Product User Manual</w:t>
        </w:r>
        <w:r>
          <w:rPr>
            <w:rStyle w:val="PageNumber"/>
          </w:rPr>
          <w:t xml:space="preserve">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Default="00A607A6">
    <w:pPr>
      <w:pStyle w:val="Foote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04D437DD" w14:textId="77777777" w:rsidR="00A607A6" w:rsidRDefault="00A607A6">
    <w:pPr>
      <w:pStyle w:val="Footer"/>
    </w:pPr>
  </w:p>
  <w:p w14:paraId="5C6FC45E" w14:textId="77777777" w:rsidR="00A607A6" w:rsidRDefault="00A607A6">
    <w:pPr>
      <w:pStyle w:val="Footer"/>
    </w:pPr>
  </w:p>
  <w:p w14:paraId="46CD34FF" w14:textId="202DD1E3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 w:rsidR="00BA418C">
      <w:rPr>
        <w:rStyle w:val="SubtleReference"/>
        <w:rFonts w:ascii="Arial" w:hAnsi="Arial" w:cs="Arial"/>
        <w:b/>
        <w:bCs/>
      </w:rPr>
      <w:instrText xml:space="preserve"> \* MERGEFORMAT 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4976F53A" w14:textId="77777777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9FCAA0" w14:textId="77777777" w:rsidR="00513AA9" w:rsidRDefault="00513AA9">
      <w:pPr>
        <w:rPr>
          <w:sz w:val="12"/>
        </w:rPr>
      </w:pPr>
      <w:r>
        <w:separator/>
      </w:r>
    </w:p>
  </w:footnote>
  <w:footnote w:type="continuationSeparator" w:id="0">
    <w:p w14:paraId="5C8795E2" w14:textId="77777777" w:rsidR="00513AA9" w:rsidRDefault="00513AA9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96C55" w14:textId="77777777" w:rsidR="00A607A6" w:rsidRDefault="00A60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6CAFBA9C" w:rsidR="00A607A6" w:rsidRDefault="009B7A02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68C642B" wp14:editId="50C6B1C8">
          <wp:simplePos x="0" y="0"/>
          <wp:positionH relativeFrom="column">
            <wp:posOffset>2776572</wp:posOffset>
          </wp:positionH>
          <wp:positionV relativeFrom="paragraph">
            <wp:posOffset>-175711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74D484B7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5A0ED" w14:textId="77777777" w:rsidR="00A607A6" w:rsidRDefault="00A60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D31C5"/>
    <w:rsid w:val="00401E27"/>
    <w:rsid w:val="00434BD5"/>
    <w:rsid w:val="004E30EF"/>
    <w:rsid w:val="00513AA9"/>
    <w:rsid w:val="006F6002"/>
    <w:rsid w:val="008768AF"/>
    <w:rsid w:val="009B7A02"/>
    <w:rsid w:val="009D4D90"/>
    <w:rsid w:val="00A607A6"/>
    <w:rsid w:val="00AA2A25"/>
    <w:rsid w:val="00BA418C"/>
    <w:rsid w:val="00C55705"/>
    <w:rsid w:val="00D113D9"/>
    <w:rsid w:val="00D549CB"/>
    <w:rsid w:val="00E8309D"/>
    <w:rsid w:val="00EB1C91"/>
    <w:rsid w:val="00F9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434BD5"/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4E30EF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434BD5"/>
    <w:pPr>
      <w:spacing w:after="1360"/>
      <w:contextualSpacing/>
      <w:jc w:val="left"/>
    </w:pPr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4E30EF"/>
    <w:rPr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1</cp:revision>
  <dcterms:created xsi:type="dcterms:W3CDTF">2017-12-27T05:22:00Z</dcterms:created>
  <dcterms:modified xsi:type="dcterms:W3CDTF">2025-03-21T08:23:00Z</dcterms:modified>
  <dc:language>en-US</dc:language>
</cp:coreProperties>
</file>